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B6531" w14:textId="77777777" w:rsidR="00E20F5E" w:rsidRDefault="00E20F5E" w:rsidP="00C846A9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0C4E0E0B" w14:textId="7968F1A6" w:rsidR="00C846A9" w:rsidRPr="00E20F5E" w:rsidRDefault="00C846A9" w:rsidP="00C846A9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E20F5E">
        <w:rPr>
          <w:b/>
          <w:bCs/>
          <w:sz w:val="32"/>
          <w:szCs w:val="32"/>
        </w:rPr>
        <w:t>AGENDA</w:t>
      </w:r>
    </w:p>
    <w:p w14:paraId="58660DF0" w14:textId="0575B154" w:rsidR="00C846A9" w:rsidRDefault="00C846A9" w:rsidP="00C846A9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mber Services Meeting</w:t>
      </w:r>
    </w:p>
    <w:p w14:paraId="15A82729" w14:textId="2C668B9C" w:rsidR="00160441" w:rsidRDefault="000E0B25" w:rsidP="00C846A9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ctober 26,</w:t>
      </w:r>
      <w:r w:rsidR="00115261">
        <w:rPr>
          <w:b/>
          <w:bCs/>
          <w:sz w:val="28"/>
          <w:szCs w:val="28"/>
        </w:rPr>
        <w:t xml:space="preserve"> 2021, </w:t>
      </w:r>
      <w:r w:rsidR="00DD1F07">
        <w:rPr>
          <w:b/>
          <w:bCs/>
          <w:sz w:val="28"/>
          <w:szCs w:val="28"/>
        </w:rPr>
        <w:t>4</w:t>
      </w:r>
      <w:r w:rsidR="00115261">
        <w:rPr>
          <w:b/>
          <w:bCs/>
          <w:sz w:val="28"/>
          <w:szCs w:val="28"/>
        </w:rPr>
        <w:t xml:space="preserve">:00 – </w:t>
      </w:r>
      <w:r w:rsidR="00DD1F07">
        <w:rPr>
          <w:b/>
          <w:bCs/>
          <w:sz w:val="28"/>
          <w:szCs w:val="28"/>
        </w:rPr>
        <w:t>5</w:t>
      </w:r>
      <w:r w:rsidR="00115261">
        <w:rPr>
          <w:b/>
          <w:bCs/>
          <w:sz w:val="28"/>
          <w:szCs w:val="28"/>
        </w:rPr>
        <w:t xml:space="preserve">:00 PM </w:t>
      </w:r>
      <w:r w:rsidR="00DD1F07">
        <w:rPr>
          <w:b/>
          <w:bCs/>
          <w:sz w:val="28"/>
          <w:szCs w:val="28"/>
        </w:rPr>
        <w:t>(</w:t>
      </w:r>
      <w:r w:rsidR="00115261">
        <w:rPr>
          <w:b/>
          <w:bCs/>
          <w:sz w:val="28"/>
          <w:szCs w:val="28"/>
        </w:rPr>
        <w:t>PST</w:t>
      </w:r>
      <w:r w:rsidR="00DD1F07">
        <w:rPr>
          <w:b/>
          <w:bCs/>
          <w:sz w:val="28"/>
          <w:szCs w:val="28"/>
        </w:rPr>
        <w:t>)</w:t>
      </w:r>
    </w:p>
    <w:p w14:paraId="7969A497" w14:textId="41F211E3" w:rsidR="00115261" w:rsidRDefault="00C76C9D" w:rsidP="00115261">
      <w:pPr>
        <w:pStyle w:val="PlainText"/>
        <w:jc w:val="center"/>
        <w:rPr>
          <w:rFonts w:asciiTheme="minorHAnsi" w:hAnsiTheme="minorHAnsi"/>
          <w:szCs w:val="22"/>
        </w:rPr>
      </w:pPr>
      <w:hyperlink r:id="rId7" w:history="1">
        <w:r w:rsidR="00115261" w:rsidRPr="00B17F1D">
          <w:rPr>
            <w:rStyle w:val="Hyperlink"/>
            <w:rFonts w:asciiTheme="minorHAnsi" w:hAnsiTheme="minorHAnsi"/>
            <w:szCs w:val="22"/>
          </w:rPr>
          <w:t>https://bluecc.zoom.us/j/97683955131</w:t>
        </w:r>
      </w:hyperlink>
      <w:r w:rsidR="00115261" w:rsidRPr="00115261">
        <w:rPr>
          <w:rFonts w:asciiTheme="minorHAnsi" w:hAnsiTheme="minorHAnsi"/>
          <w:szCs w:val="22"/>
        </w:rPr>
        <w:t>;</w:t>
      </w:r>
      <w:r w:rsidR="00115261">
        <w:rPr>
          <w:rFonts w:asciiTheme="minorHAnsi" w:hAnsiTheme="minorHAnsi"/>
          <w:szCs w:val="22"/>
        </w:rPr>
        <w:t xml:space="preserve">  </w:t>
      </w:r>
      <w:r w:rsidR="00115261" w:rsidRPr="00115261">
        <w:rPr>
          <w:rFonts w:asciiTheme="minorHAnsi" w:hAnsiTheme="minorHAnsi"/>
          <w:szCs w:val="22"/>
        </w:rPr>
        <w:t xml:space="preserve"> \\ One Tap +</w:t>
      </w:r>
      <w:proofErr w:type="gramStart"/>
      <w:r w:rsidR="00115261" w:rsidRPr="00115261">
        <w:rPr>
          <w:rFonts w:asciiTheme="minorHAnsi" w:hAnsiTheme="minorHAnsi"/>
          <w:szCs w:val="22"/>
        </w:rPr>
        <w:t>16699006833,,</w:t>
      </w:r>
      <w:proofErr w:type="gramEnd"/>
      <w:r w:rsidR="00115261" w:rsidRPr="00115261">
        <w:rPr>
          <w:rFonts w:asciiTheme="minorHAnsi" w:hAnsiTheme="minorHAnsi"/>
          <w:szCs w:val="22"/>
        </w:rPr>
        <w:t>97683955131#</w:t>
      </w:r>
    </w:p>
    <w:p w14:paraId="1ECBE8B2" w14:textId="77777777" w:rsidR="00115261" w:rsidRDefault="00115261" w:rsidP="00C846A9">
      <w:pPr>
        <w:pStyle w:val="PlainText"/>
        <w:rPr>
          <w:b/>
          <w:bCs/>
        </w:rPr>
      </w:pPr>
    </w:p>
    <w:p w14:paraId="3B977CE4" w14:textId="4F42EF5F" w:rsidR="00C846A9" w:rsidRDefault="00C846A9" w:rsidP="00C846A9">
      <w:pPr>
        <w:pStyle w:val="PlainText"/>
      </w:pPr>
      <w:r>
        <w:rPr>
          <w:b/>
          <w:bCs/>
        </w:rPr>
        <w:t>Members</w:t>
      </w:r>
      <w:r>
        <w:t xml:space="preserve">:  </w:t>
      </w:r>
      <w:r w:rsidR="00DC286D">
        <w:t>Kim</w:t>
      </w:r>
      <w:r>
        <w:t xml:space="preserve"> Morgan (Chair), </w:t>
      </w:r>
      <w:r w:rsidR="00115261">
        <w:t>Amanda Kliever, Dana Young, Jane Reid, Jessica Howard, Lori Hall, Marta Yera Cronin,</w:t>
      </w:r>
      <w:r w:rsidR="000E0B25">
        <w:t xml:space="preserve"> Pat Fahey, </w:t>
      </w:r>
      <w:r w:rsidR="00115261">
        <w:t>Ross Tomlin,</w:t>
      </w:r>
      <w:r w:rsidR="000E0B25">
        <w:t xml:space="preserve"> </w:t>
      </w:r>
      <w:r w:rsidR="000E0B25" w:rsidRPr="00FB03D6">
        <w:rPr>
          <w:b/>
          <w:bCs/>
        </w:rPr>
        <w:t>OCCA</w:t>
      </w:r>
      <w:r w:rsidR="000E0B25">
        <w:t>:</w:t>
      </w:r>
      <w:r w:rsidR="00115261">
        <w:t xml:space="preserve"> </w:t>
      </w:r>
      <w:r>
        <w:t xml:space="preserve">Cam Preus, </w:t>
      </w:r>
      <w:r w:rsidR="00115261">
        <w:t xml:space="preserve">Katie Archambault, </w:t>
      </w:r>
      <w:r>
        <w:t xml:space="preserve">and Susan Baker. </w:t>
      </w:r>
    </w:p>
    <w:p w14:paraId="3D9EFC4A" w14:textId="1F8C07F3" w:rsidR="00C846A9" w:rsidRPr="0012028E" w:rsidRDefault="00C846A9" w:rsidP="00C846A9">
      <w:pPr>
        <w:pBdr>
          <w:bottom w:val="single" w:sz="4" w:space="1" w:color="auto"/>
        </w:pBdr>
        <w:jc w:val="center"/>
        <w:rPr>
          <w:b/>
          <w:u w:val="single"/>
        </w:rPr>
      </w:pPr>
    </w:p>
    <w:p w14:paraId="3FB46B32" w14:textId="5BA8FFD2" w:rsidR="00232D55" w:rsidRDefault="00232D55" w:rsidP="00C846A9">
      <w:pPr>
        <w:spacing w:after="0" w:line="240" w:lineRule="auto"/>
        <w:rPr>
          <w:sz w:val="24"/>
          <w:szCs w:val="24"/>
        </w:rPr>
      </w:pPr>
    </w:p>
    <w:p w14:paraId="5ED2E5F7" w14:textId="5E9986F5" w:rsidR="00C846A9" w:rsidRDefault="00C846A9" w:rsidP="00A76BCB">
      <w:pPr>
        <w:pStyle w:val="ListParagraph"/>
        <w:numPr>
          <w:ilvl w:val="0"/>
          <w:numId w:val="1"/>
        </w:numPr>
        <w:spacing w:after="0" w:line="480" w:lineRule="auto"/>
        <w:rPr>
          <w:sz w:val="24"/>
          <w:szCs w:val="24"/>
        </w:rPr>
      </w:pPr>
      <w:r w:rsidRPr="00232D55">
        <w:rPr>
          <w:sz w:val="24"/>
          <w:szCs w:val="24"/>
        </w:rPr>
        <w:t xml:space="preserve">Introductions and Roll Call – </w:t>
      </w:r>
      <w:r w:rsidR="00DC286D" w:rsidRPr="00232D55">
        <w:rPr>
          <w:sz w:val="24"/>
          <w:szCs w:val="24"/>
        </w:rPr>
        <w:t>Kim</w:t>
      </w:r>
      <w:r w:rsidRPr="00232D55">
        <w:rPr>
          <w:sz w:val="24"/>
          <w:szCs w:val="24"/>
        </w:rPr>
        <w:t xml:space="preserve"> Morgan</w:t>
      </w:r>
      <w:r w:rsidR="00232D55" w:rsidRPr="00232D55">
        <w:rPr>
          <w:sz w:val="24"/>
          <w:szCs w:val="24"/>
        </w:rPr>
        <w:t>/Susan Baker</w:t>
      </w:r>
    </w:p>
    <w:p w14:paraId="36AD5CDF" w14:textId="24380EAF" w:rsidR="000E0B25" w:rsidRPr="000E0B25" w:rsidRDefault="000E0B25" w:rsidP="000E0B25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iCs/>
        </w:rPr>
        <w:t>Informal d</w:t>
      </w:r>
      <w:r>
        <w:t>iscussion about how to increase the quality and effectiveness of our board meeting discussions.  Here are a few prompts to begin our discussion…</w:t>
      </w:r>
    </w:p>
    <w:p w14:paraId="33D0B127" w14:textId="15F957D9" w:rsidR="000E0B25" w:rsidRDefault="000E0B25" w:rsidP="000E0B25">
      <w:pPr>
        <w:pStyle w:val="m1647683995587467302msolistparagraph"/>
        <w:numPr>
          <w:ilvl w:val="0"/>
          <w:numId w:val="3"/>
        </w:numPr>
        <w:tabs>
          <w:tab w:val="left" w:pos="1080"/>
        </w:tabs>
        <w:spacing w:before="0" w:beforeAutospacing="0" w:after="0" w:afterAutospacing="0"/>
        <w:ind w:firstLine="0"/>
        <w:rPr>
          <w:rFonts w:eastAsia="Times New Roman"/>
        </w:rPr>
      </w:pPr>
      <w:r>
        <w:rPr>
          <w:rFonts w:eastAsia="Times New Roman"/>
        </w:rPr>
        <w:t xml:space="preserve">Board member engagement – what would make the OCCA Board meetings most </w:t>
      </w:r>
      <w:r>
        <w:rPr>
          <w:rFonts w:eastAsia="Times New Roman"/>
        </w:rPr>
        <w:tab/>
      </w:r>
      <w:r>
        <w:rPr>
          <w:rFonts w:eastAsia="Times New Roman"/>
        </w:rPr>
        <w:t>meaningful?</w:t>
      </w:r>
    </w:p>
    <w:p w14:paraId="6828EC59" w14:textId="77777777" w:rsidR="000E0B25" w:rsidRDefault="000E0B25" w:rsidP="000E0B25">
      <w:pPr>
        <w:pStyle w:val="m1647683995587467302msolistparagraph"/>
        <w:numPr>
          <w:ilvl w:val="0"/>
          <w:numId w:val="3"/>
        </w:numPr>
        <w:tabs>
          <w:tab w:val="left" w:pos="1080"/>
        </w:tabs>
        <w:spacing w:before="0" w:beforeAutospacing="0" w:after="0" w:afterAutospacing="0"/>
        <w:ind w:firstLine="0"/>
        <w:rPr>
          <w:rFonts w:eastAsia="Times New Roman"/>
        </w:rPr>
      </w:pPr>
      <w:r>
        <w:rPr>
          <w:rFonts w:eastAsia="Times New Roman"/>
        </w:rPr>
        <w:t>Topics of interest to better engage and pique your interest?</w:t>
      </w:r>
    </w:p>
    <w:p w14:paraId="0500019B" w14:textId="2BF29DF5" w:rsidR="000E0B25" w:rsidRDefault="000E0B25" w:rsidP="000E0B25">
      <w:pPr>
        <w:pStyle w:val="m1647683995587467302msolistparagraph"/>
        <w:numPr>
          <w:ilvl w:val="0"/>
          <w:numId w:val="3"/>
        </w:numPr>
        <w:tabs>
          <w:tab w:val="left" w:pos="1080"/>
        </w:tabs>
        <w:spacing w:before="0" w:beforeAutospacing="0" w:after="0" w:afterAutospacing="0"/>
        <w:ind w:firstLine="0"/>
        <w:rPr>
          <w:rFonts w:eastAsia="Times New Roman"/>
        </w:rPr>
      </w:pPr>
      <w:r>
        <w:rPr>
          <w:rFonts w:eastAsia="Times New Roman"/>
        </w:rPr>
        <w:t xml:space="preserve">What are the best ways for board members to learn about and increase their own </w:t>
      </w:r>
      <w:r>
        <w:rPr>
          <w:rFonts w:eastAsia="Times New Roman"/>
        </w:rPr>
        <w:tab/>
      </w:r>
      <w:r>
        <w:rPr>
          <w:rFonts w:eastAsia="Times New Roman"/>
        </w:rPr>
        <w:t xml:space="preserve">understanding of their roles as OCCA board members – the same or different from their </w:t>
      </w:r>
      <w:r>
        <w:rPr>
          <w:rFonts w:eastAsia="Times New Roman"/>
        </w:rPr>
        <w:tab/>
      </w:r>
      <w:r>
        <w:rPr>
          <w:rFonts w:eastAsia="Times New Roman"/>
        </w:rPr>
        <w:t>role as local elected officials or presidents?</w:t>
      </w:r>
    </w:p>
    <w:p w14:paraId="15A27A14" w14:textId="77777777" w:rsidR="000E0B25" w:rsidRDefault="000E0B25" w:rsidP="000E0B25">
      <w:pPr>
        <w:pStyle w:val="m1647683995587467302msolistparagraph"/>
        <w:spacing w:before="0" w:beforeAutospacing="0" w:after="0" w:afterAutospacing="0"/>
        <w:ind w:left="720"/>
        <w:rPr>
          <w:rFonts w:eastAsia="Times New Roman"/>
        </w:rPr>
      </w:pPr>
    </w:p>
    <w:p w14:paraId="4A9D621C" w14:textId="0AA82CA6" w:rsidR="00C846A9" w:rsidRPr="000E0B25" w:rsidRDefault="000E0B25" w:rsidP="00610883">
      <w:pPr>
        <w:pStyle w:val="m1647683995587467302msolistparagraph"/>
        <w:numPr>
          <w:ilvl w:val="0"/>
          <w:numId w:val="1"/>
        </w:numPr>
        <w:spacing w:before="0" w:beforeAutospacing="0" w:after="0" w:afterAutospacing="0"/>
        <w:rPr>
          <w:sz w:val="24"/>
          <w:szCs w:val="24"/>
        </w:rPr>
      </w:pPr>
      <w:r>
        <w:t>Informal d</w:t>
      </w:r>
      <w:r>
        <w:t xml:space="preserve">iscussion </w:t>
      </w:r>
      <w:r>
        <w:t xml:space="preserve">on </w:t>
      </w:r>
      <w:r>
        <w:t xml:space="preserve">the idea of doing a board member survey/poll to generate more feedback /ideas or another thought is to design the December meeting to include breakout groups for creating other agenda improvements. </w:t>
      </w:r>
    </w:p>
    <w:p w14:paraId="5BA0388F" w14:textId="77777777" w:rsidR="004D546D" w:rsidRDefault="004D546D" w:rsidP="00C846A9">
      <w:pPr>
        <w:spacing w:after="0" w:line="240" w:lineRule="auto"/>
        <w:rPr>
          <w:sz w:val="24"/>
          <w:szCs w:val="24"/>
        </w:rPr>
      </w:pPr>
    </w:p>
    <w:sectPr w:rsidR="004D546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9554F" w14:textId="77777777" w:rsidR="00C76C9D" w:rsidRDefault="00C76C9D" w:rsidP="00C846A9">
      <w:pPr>
        <w:spacing w:after="0" w:line="240" w:lineRule="auto"/>
      </w:pPr>
      <w:r>
        <w:separator/>
      </w:r>
    </w:p>
  </w:endnote>
  <w:endnote w:type="continuationSeparator" w:id="0">
    <w:p w14:paraId="0A28160C" w14:textId="77777777" w:rsidR="00C76C9D" w:rsidRDefault="00C76C9D" w:rsidP="00C846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2652635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354D17F" w14:textId="38D6E1D6" w:rsidR="00C846A9" w:rsidRDefault="00C846A9">
        <w:pPr>
          <w:pStyle w:val="Footer"/>
        </w:pPr>
        <w:r w:rsidRPr="00160441">
          <w:rPr>
            <w:sz w:val="18"/>
            <w:szCs w:val="18"/>
          </w:rPr>
          <w:fldChar w:fldCharType="begin"/>
        </w:r>
        <w:r w:rsidRPr="00160441">
          <w:rPr>
            <w:sz w:val="18"/>
            <w:szCs w:val="18"/>
          </w:rPr>
          <w:instrText xml:space="preserve"> PAGE   \* MERGEFORMAT </w:instrText>
        </w:r>
        <w:r w:rsidRPr="00160441">
          <w:rPr>
            <w:sz w:val="18"/>
            <w:szCs w:val="18"/>
          </w:rPr>
          <w:fldChar w:fldCharType="separate"/>
        </w:r>
        <w:r w:rsidRPr="00160441">
          <w:rPr>
            <w:noProof/>
            <w:sz w:val="18"/>
            <w:szCs w:val="18"/>
          </w:rPr>
          <w:t>2</w:t>
        </w:r>
        <w:r w:rsidRPr="00160441">
          <w:rPr>
            <w:noProof/>
            <w:sz w:val="18"/>
            <w:szCs w:val="18"/>
          </w:rPr>
          <w:fldChar w:fldCharType="end"/>
        </w:r>
        <w:r w:rsidRPr="00160441">
          <w:rPr>
            <w:noProof/>
            <w:sz w:val="18"/>
            <w:szCs w:val="18"/>
          </w:rPr>
          <w:tab/>
        </w:r>
        <w:r w:rsidR="00E20F5E">
          <w:rPr>
            <w:noProof/>
            <w:sz w:val="18"/>
            <w:szCs w:val="18"/>
          </w:rPr>
          <w:fldChar w:fldCharType="begin"/>
        </w:r>
        <w:r w:rsidR="00E20F5E">
          <w:rPr>
            <w:noProof/>
            <w:sz w:val="18"/>
            <w:szCs w:val="18"/>
          </w:rPr>
          <w:instrText xml:space="preserve"> FILENAME \* MERGEFORMAT </w:instrText>
        </w:r>
        <w:r w:rsidR="00E20F5E">
          <w:rPr>
            <w:noProof/>
            <w:sz w:val="18"/>
            <w:szCs w:val="18"/>
          </w:rPr>
          <w:fldChar w:fldCharType="separate"/>
        </w:r>
        <w:r w:rsidR="000E0B25">
          <w:rPr>
            <w:noProof/>
            <w:sz w:val="18"/>
            <w:szCs w:val="18"/>
          </w:rPr>
          <w:fldChar w:fldCharType="begin"/>
        </w:r>
        <w:r w:rsidR="000E0B25">
          <w:rPr>
            <w:noProof/>
            <w:sz w:val="18"/>
            <w:szCs w:val="18"/>
          </w:rPr>
          <w:instrText xml:space="preserve"> FILENAME \* MERGEFORMAT </w:instrText>
        </w:r>
        <w:r w:rsidR="000E0B25">
          <w:rPr>
            <w:noProof/>
            <w:sz w:val="18"/>
            <w:szCs w:val="18"/>
          </w:rPr>
          <w:fldChar w:fldCharType="separate"/>
        </w:r>
        <w:r w:rsidR="000E0B25">
          <w:rPr>
            <w:noProof/>
            <w:sz w:val="18"/>
            <w:szCs w:val="18"/>
          </w:rPr>
          <w:t>10-26-2021 Member Services Agenda</w:t>
        </w:r>
        <w:r w:rsidR="000E0B25">
          <w:rPr>
            <w:noProof/>
            <w:sz w:val="18"/>
            <w:szCs w:val="18"/>
          </w:rPr>
          <w:fldChar w:fldCharType="end"/>
        </w:r>
        <w:r w:rsidR="00E20F5E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8769B" w14:textId="77777777" w:rsidR="00C76C9D" w:rsidRDefault="00C76C9D" w:rsidP="00C846A9">
      <w:pPr>
        <w:spacing w:after="0" w:line="240" w:lineRule="auto"/>
      </w:pPr>
      <w:r>
        <w:separator/>
      </w:r>
    </w:p>
  </w:footnote>
  <w:footnote w:type="continuationSeparator" w:id="0">
    <w:p w14:paraId="2796F857" w14:textId="77777777" w:rsidR="00C76C9D" w:rsidRDefault="00C76C9D" w:rsidP="00C846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511B" w14:textId="059D79AD" w:rsidR="00C846A9" w:rsidRDefault="003C0757" w:rsidP="00BE3EF1">
    <w:pPr>
      <w:tabs>
        <w:tab w:val="left" w:pos="7106"/>
      </w:tabs>
      <w:jc w:val="right"/>
      <w:rPr>
        <w:rFonts w:ascii="Calibri" w:hAnsi="Calibri"/>
        <w:sz w:val="20"/>
        <w:szCs w:val="20"/>
      </w:rPr>
    </w:pPr>
    <w:r>
      <w:rPr>
        <w:rFonts w:ascii="Calibri" w:hAnsi="Calibri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6D0A05BF" wp14:editId="09B2B1FD">
          <wp:simplePos x="0" y="0"/>
          <wp:positionH relativeFrom="margin">
            <wp:posOffset>2166318</wp:posOffset>
          </wp:positionH>
          <wp:positionV relativeFrom="paragraph">
            <wp:posOffset>-93345</wp:posOffset>
          </wp:positionV>
          <wp:extent cx="1656775" cy="544830"/>
          <wp:effectExtent l="0" t="0" r="63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CCA Logo Color for ligh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775" cy="544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846A9">
      <w:rPr>
        <w:rFonts w:ascii="Calibri" w:hAnsi="Calibri"/>
        <w:sz w:val="20"/>
        <w:szCs w:val="20"/>
      </w:rPr>
      <w:t xml:space="preserve"> </w:t>
    </w:r>
  </w:p>
  <w:p w14:paraId="57F28491" w14:textId="77777777" w:rsidR="00C846A9" w:rsidRDefault="00C846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56BC7"/>
    <w:multiLevelType w:val="hybridMultilevel"/>
    <w:tmpl w:val="19D45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B92B5C"/>
    <w:multiLevelType w:val="hybridMultilevel"/>
    <w:tmpl w:val="19D45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286E32"/>
    <w:multiLevelType w:val="multilevel"/>
    <w:tmpl w:val="800E1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bS0MDc1tbS0NDFV0lEKTi0uzszPAykwrQUA3B9ceywAAAA="/>
  </w:docVars>
  <w:rsids>
    <w:rsidRoot w:val="00C846A9"/>
    <w:rsid w:val="000E0B25"/>
    <w:rsid w:val="00115261"/>
    <w:rsid w:val="0013192F"/>
    <w:rsid w:val="0015751F"/>
    <w:rsid w:val="00160441"/>
    <w:rsid w:val="001825D1"/>
    <w:rsid w:val="00232D55"/>
    <w:rsid w:val="003C0757"/>
    <w:rsid w:val="004D546D"/>
    <w:rsid w:val="005001DD"/>
    <w:rsid w:val="00584FA3"/>
    <w:rsid w:val="005D6809"/>
    <w:rsid w:val="00646EB6"/>
    <w:rsid w:val="007746F7"/>
    <w:rsid w:val="007D626E"/>
    <w:rsid w:val="0083175D"/>
    <w:rsid w:val="00835264"/>
    <w:rsid w:val="00872E47"/>
    <w:rsid w:val="0091062D"/>
    <w:rsid w:val="00923A07"/>
    <w:rsid w:val="0097364E"/>
    <w:rsid w:val="00A5330C"/>
    <w:rsid w:val="00A72F6D"/>
    <w:rsid w:val="00A76BCB"/>
    <w:rsid w:val="00BA6735"/>
    <w:rsid w:val="00C71DCE"/>
    <w:rsid w:val="00C76C9D"/>
    <w:rsid w:val="00C846A9"/>
    <w:rsid w:val="00DC286D"/>
    <w:rsid w:val="00DD1F07"/>
    <w:rsid w:val="00E20F5E"/>
    <w:rsid w:val="00E21D75"/>
    <w:rsid w:val="00EC03F0"/>
    <w:rsid w:val="00F063BD"/>
    <w:rsid w:val="00F86974"/>
    <w:rsid w:val="00FB03D6"/>
    <w:rsid w:val="00FC5093"/>
    <w:rsid w:val="00FE1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41901C"/>
  <w15:chartTrackingRefBased/>
  <w15:docId w15:val="{917B8C91-3762-4971-82BB-703A82923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6A9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4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6A9"/>
  </w:style>
  <w:style w:type="paragraph" w:styleId="Footer">
    <w:name w:val="footer"/>
    <w:basedOn w:val="Normal"/>
    <w:link w:val="FooterChar"/>
    <w:uiPriority w:val="99"/>
    <w:unhideWhenUsed/>
    <w:rsid w:val="00C846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6A9"/>
  </w:style>
  <w:style w:type="character" w:styleId="Hyperlink">
    <w:name w:val="Hyperlink"/>
    <w:basedOn w:val="DefaultParagraphFont"/>
    <w:uiPriority w:val="99"/>
    <w:unhideWhenUsed/>
    <w:rsid w:val="00C846A9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846A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846A9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C846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32D55"/>
    <w:pPr>
      <w:ind w:left="720"/>
      <w:contextualSpacing/>
    </w:pPr>
  </w:style>
  <w:style w:type="paragraph" w:customStyle="1" w:styleId="m1647683995587467302msolistparagraph">
    <w:name w:val="m_1647683995587467302msolistparagraph"/>
    <w:basedOn w:val="Normal"/>
    <w:rsid w:val="000E0B25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luecc.zoom.us/j/976839551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Baker</dc:creator>
  <cp:keywords/>
  <dc:description/>
  <cp:lastModifiedBy>Susan</cp:lastModifiedBy>
  <cp:revision>4</cp:revision>
  <cp:lastPrinted>2021-09-16T23:53:00Z</cp:lastPrinted>
  <dcterms:created xsi:type="dcterms:W3CDTF">2021-10-27T16:01:00Z</dcterms:created>
  <dcterms:modified xsi:type="dcterms:W3CDTF">2021-10-27T16:07:00Z</dcterms:modified>
</cp:coreProperties>
</file>